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53FEBC" w14:textId="2A7B4947" w:rsidR="00F97F66" w:rsidRDefault="00F97F66" w:rsidP="00F97F66">
      <w:pPr>
        <w:spacing w:line="276" w:lineRule="auto"/>
        <w:rPr>
          <w:rFonts w:ascii="Eras Bold ITC" w:hAnsi="Eras Bold ITC" w:cs="Arial"/>
          <w:sz w:val="52"/>
          <w:szCs w:val="50"/>
        </w:rPr>
      </w:pPr>
    </w:p>
    <w:p w14:paraId="28B47E58" w14:textId="77777777" w:rsidR="00F97F66" w:rsidRDefault="00F97F66" w:rsidP="00F97F66">
      <w:pPr>
        <w:spacing w:line="276" w:lineRule="auto"/>
        <w:rPr>
          <w:rFonts w:ascii="Eras Bold ITC" w:hAnsi="Eras Bold ITC" w:cs="Arial"/>
          <w:sz w:val="52"/>
          <w:szCs w:val="50"/>
        </w:rPr>
      </w:pPr>
    </w:p>
    <w:p w14:paraId="49186A2D" w14:textId="13CF60EA" w:rsidR="00CB7907" w:rsidRDefault="00157D8B" w:rsidP="00CB7907">
      <w:pPr>
        <w:spacing w:line="276" w:lineRule="auto"/>
        <w:jc w:val="center"/>
        <w:rPr>
          <w:rFonts w:ascii="Eras Bold ITC" w:hAnsi="Eras Bold ITC" w:cs="Arial"/>
          <w:sz w:val="56"/>
          <w:szCs w:val="48"/>
        </w:rPr>
      </w:pPr>
      <w:r w:rsidRPr="00F97F66">
        <w:rPr>
          <w:rFonts w:ascii="Eras Bold ITC" w:hAnsi="Eras Bold ITC" w:cs="Arial"/>
          <w:sz w:val="56"/>
          <w:szCs w:val="48"/>
        </w:rPr>
        <w:t>“Web Design &amp; Development”</w:t>
      </w:r>
    </w:p>
    <w:p w14:paraId="15C5A097" w14:textId="77777777" w:rsidR="00F97F66" w:rsidRPr="00F97F66" w:rsidRDefault="00F97F66" w:rsidP="00CB7907">
      <w:pPr>
        <w:spacing w:line="276" w:lineRule="auto"/>
        <w:jc w:val="center"/>
        <w:rPr>
          <w:rFonts w:ascii="Eras Bold ITC" w:hAnsi="Eras Bold ITC" w:cs="Arial"/>
          <w:sz w:val="56"/>
          <w:szCs w:val="48"/>
        </w:rPr>
      </w:pPr>
    </w:p>
    <w:p w14:paraId="2DBA0FB9" w14:textId="530D05C6" w:rsidR="004163D7" w:rsidRDefault="00AE3C63" w:rsidP="00F97F66">
      <w:pPr>
        <w:spacing w:line="276" w:lineRule="auto"/>
        <w:jc w:val="center"/>
        <w:rPr>
          <w:rFonts w:ascii="Eras Bold ITC" w:hAnsi="Eras Bold ITC" w:cs="Arial"/>
          <w:sz w:val="48"/>
          <w:szCs w:val="48"/>
        </w:rPr>
      </w:pPr>
      <w:r>
        <w:rPr>
          <w:rFonts w:ascii="Eras Bold ITC" w:hAnsi="Eras Bold ITC" w:cs="Arial"/>
          <w:sz w:val="48"/>
          <w:szCs w:val="48"/>
        </w:rPr>
        <w:t>Monthly Test</w:t>
      </w:r>
      <w:r w:rsidR="009573FD">
        <w:rPr>
          <w:rFonts w:ascii="Eras Bold ITC" w:hAnsi="Eras Bold ITC" w:cs="Arial"/>
          <w:sz w:val="48"/>
          <w:szCs w:val="48"/>
        </w:rPr>
        <w:t xml:space="preserve"> # 01</w:t>
      </w:r>
    </w:p>
    <w:p w14:paraId="35A35067" w14:textId="26303437" w:rsidR="00F97F66" w:rsidRDefault="00F97F66" w:rsidP="00F97F66">
      <w:pPr>
        <w:spacing w:line="276" w:lineRule="auto"/>
        <w:jc w:val="center"/>
        <w:rPr>
          <w:rFonts w:ascii="Eras Bold ITC" w:hAnsi="Eras Bold ITC" w:cs="Arial"/>
          <w:sz w:val="48"/>
          <w:szCs w:val="48"/>
        </w:rPr>
      </w:pPr>
    </w:p>
    <w:p w14:paraId="224FE62B" w14:textId="77777777" w:rsidR="00F97F66" w:rsidRPr="00F97F66" w:rsidRDefault="00F97F66" w:rsidP="00F97F66">
      <w:pPr>
        <w:spacing w:line="276" w:lineRule="auto"/>
        <w:jc w:val="center"/>
        <w:rPr>
          <w:rFonts w:ascii="Eras Bold ITC" w:hAnsi="Eras Bold ITC" w:cs="Arial"/>
          <w:sz w:val="48"/>
          <w:szCs w:val="48"/>
        </w:rPr>
      </w:pPr>
    </w:p>
    <w:p w14:paraId="699DD112" w14:textId="44268A39" w:rsidR="00C43291" w:rsidRPr="00E33DE0" w:rsidRDefault="005A5FD2" w:rsidP="00F97F66">
      <w:pPr>
        <w:spacing w:line="276" w:lineRule="auto"/>
        <w:jc w:val="center"/>
        <w:rPr>
          <w:rFonts w:ascii="Eras Bold ITC" w:hAnsi="Eras Bold ITC" w:cs="Arial"/>
          <w:sz w:val="28"/>
          <w:szCs w:val="28"/>
        </w:rPr>
      </w:pPr>
      <w:r w:rsidRPr="00E33DE0">
        <w:rPr>
          <w:rFonts w:ascii="Eras Bold ITC" w:hAnsi="Eras Bold ITC" w:cs="Arial"/>
          <w:sz w:val="28"/>
          <w:szCs w:val="28"/>
        </w:rPr>
        <w:t>Submitted by</w:t>
      </w:r>
    </w:p>
    <w:p w14:paraId="2E087578" w14:textId="689C81E7" w:rsidR="00C43291" w:rsidRDefault="005A5FD2" w:rsidP="00157D8B">
      <w:pPr>
        <w:spacing w:line="276" w:lineRule="auto"/>
        <w:jc w:val="center"/>
        <w:rPr>
          <w:rFonts w:ascii="Eras Bold ITC" w:hAnsi="Eras Bold ITC" w:cs="Arial"/>
          <w:sz w:val="28"/>
          <w:szCs w:val="28"/>
        </w:rPr>
      </w:pPr>
      <w:r w:rsidRPr="00E33DE0">
        <w:rPr>
          <w:rFonts w:ascii="Eras Bold ITC" w:hAnsi="Eras Bold ITC" w:cs="Arial"/>
          <w:sz w:val="28"/>
          <w:szCs w:val="28"/>
        </w:rPr>
        <w:t>Name</w:t>
      </w:r>
      <w:r w:rsidR="00157D8B">
        <w:rPr>
          <w:rFonts w:ascii="Eras Bold ITC" w:hAnsi="Eras Bold ITC" w:cs="Arial"/>
          <w:sz w:val="28"/>
          <w:szCs w:val="28"/>
        </w:rPr>
        <w:t xml:space="preserve">: </w:t>
      </w:r>
      <w:r w:rsidR="00C43291">
        <w:rPr>
          <w:rFonts w:ascii="Eras Bold ITC" w:hAnsi="Eras Bold ITC" w:cs="Arial"/>
          <w:sz w:val="28"/>
          <w:szCs w:val="28"/>
        </w:rPr>
        <w:t xml:space="preserve">Danish </w:t>
      </w:r>
      <w:proofErr w:type="spellStart"/>
      <w:r w:rsidR="00C43291">
        <w:rPr>
          <w:rFonts w:ascii="Eras Bold ITC" w:hAnsi="Eras Bold ITC" w:cs="Arial"/>
          <w:sz w:val="28"/>
          <w:szCs w:val="28"/>
        </w:rPr>
        <w:t>Ul</w:t>
      </w:r>
      <w:proofErr w:type="spellEnd"/>
      <w:r w:rsidR="00C43291">
        <w:rPr>
          <w:rFonts w:ascii="Eras Bold ITC" w:hAnsi="Eras Bold ITC" w:cs="Arial"/>
          <w:sz w:val="28"/>
          <w:szCs w:val="28"/>
        </w:rPr>
        <w:t xml:space="preserve"> Hassan</w:t>
      </w:r>
    </w:p>
    <w:p w14:paraId="57306A43" w14:textId="3824B827" w:rsidR="00157D8B" w:rsidRDefault="00157D8B" w:rsidP="00157D8B">
      <w:pPr>
        <w:spacing w:line="276" w:lineRule="auto"/>
        <w:jc w:val="center"/>
        <w:rPr>
          <w:rFonts w:ascii="Eras Bold ITC" w:hAnsi="Eras Bold ITC" w:cs="Arial"/>
          <w:sz w:val="28"/>
          <w:szCs w:val="28"/>
        </w:rPr>
      </w:pPr>
      <w:r>
        <w:rPr>
          <w:rFonts w:ascii="Eras Bold ITC" w:hAnsi="Eras Bold ITC" w:cs="Arial"/>
          <w:sz w:val="28"/>
          <w:szCs w:val="28"/>
        </w:rPr>
        <w:t>Date: 21th March, 2022</w:t>
      </w:r>
    </w:p>
    <w:p w14:paraId="73B985F5" w14:textId="6694A927" w:rsidR="00F97F66" w:rsidRDefault="00F97F66" w:rsidP="00157D8B">
      <w:pPr>
        <w:spacing w:line="276" w:lineRule="auto"/>
        <w:jc w:val="center"/>
        <w:rPr>
          <w:rFonts w:ascii="Eras Bold ITC" w:hAnsi="Eras Bold ITC" w:cs="Arial"/>
          <w:sz w:val="28"/>
          <w:szCs w:val="28"/>
        </w:rPr>
      </w:pPr>
      <w:r>
        <w:rPr>
          <w:rFonts w:ascii="Eras Bold ITC" w:hAnsi="Eras Bold ITC" w:cs="Arial"/>
          <w:sz w:val="28"/>
          <w:szCs w:val="28"/>
        </w:rPr>
        <w:t>Group: Web-I</w:t>
      </w:r>
      <w:r w:rsidR="004A7C58">
        <w:rPr>
          <w:rFonts w:ascii="Eras Bold ITC" w:hAnsi="Eras Bold ITC" w:cs="Arial"/>
          <w:sz w:val="28"/>
          <w:szCs w:val="28"/>
        </w:rPr>
        <w:t xml:space="preserve"> (Section A)</w:t>
      </w:r>
    </w:p>
    <w:p w14:paraId="2D3E08EE" w14:textId="77777777" w:rsidR="00C43291" w:rsidRDefault="00C43291" w:rsidP="007E49C8">
      <w:pPr>
        <w:spacing w:line="276" w:lineRule="auto"/>
        <w:rPr>
          <w:rFonts w:ascii="Eras Bold ITC" w:hAnsi="Eras Bold ITC" w:cs="Arial"/>
          <w:sz w:val="28"/>
          <w:szCs w:val="28"/>
        </w:rPr>
      </w:pPr>
    </w:p>
    <w:p w14:paraId="68C0EA7A" w14:textId="77777777" w:rsidR="00312AB3" w:rsidRDefault="00312AB3" w:rsidP="00876724">
      <w:pPr>
        <w:spacing w:line="276" w:lineRule="auto"/>
        <w:jc w:val="center"/>
        <w:rPr>
          <w:rFonts w:ascii="Eras Bold ITC" w:hAnsi="Eras Bold ITC" w:cs="Arial"/>
          <w:sz w:val="36"/>
          <w:szCs w:val="36"/>
        </w:rPr>
      </w:pPr>
    </w:p>
    <w:p w14:paraId="55D296E0" w14:textId="40A082A6" w:rsidR="00876724" w:rsidRPr="00E33DE0" w:rsidRDefault="00E422BA" w:rsidP="00876724">
      <w:pPr>
        <w:spacing w:line="276" w:lineRule="auto"/>
        <w:jc w:val="center"/>
        <w:rPr>
          <w:rFonts w:ascii="Eras Bold ITC" w:hAnsi="Eras Bold ITC" w:cs="Arial"/>
          <w:sz w:val="36"/>
          <w:szCs w:val="36"/>
        </w:rPr>
      </w:pPr>
      <w:r>
        <w:rPr>
          <w:rFonts w:ascii="Eras Bold ITC" w:hAnsi="Eras Bold ITC" w:cs="Arial"/>
          <w:sz w:val="36"/>
          <w:szCs w:val="36"/>
        </w:rPr>
        <w:t>Course Instructor</w:t>
      </w:r>
    </w:p>
    <w:p w14:paraId="7B239290" w14:textId="2861AFC7" w:rsidR="009271CF" w:rsidRDefault="00157D8B" w:rsidP="00E422BA">
      <w:pPr>
        <w:autoSpaceDE w:val="0"/>
        <w:autoSpaceDN w:val="0"/>
        <w:adjustRightInd w:val="0"/>
        <w:spacing w:after="0" w:line="360" w:lineRule="auto"/>
        <w:jc w:val="center"/>
        <w:rPr>
          <w:rFonts w:ascii="Eras Bold ITC" w:hAnsi="Eras Bold ITC" w:cs="Arial"/>
          <w:sz w:val="36"/>
          <w:szCs w:val="36"/>
        </w:rPr>
      </w:pPr>
      <w:r>
        <w:rPr>
          <w:rFonts w:ascii="Eras Bold ITC" w:hAnsi="Eras Bold ITC" w:cs="Arial"/>
          <w:sz w:val="36"/>
          <w:szCs w:val="36"/>
        </w:rPr>
        <w:t xml:space="preserve">Sir. Syed Atif </w:t>
      </w:r>
      <w:r w:rsidR="0011096A">
        <w:rPr>
          <w:rFonts w:ascii="Eras Bold ITC" w:hAnsi="Eras Bold ITC" w:cs="Arial"/>
          <w:sz w:val="36"/>
          <w:szCs w:val="36"/>
        </w:rPr>
        <w:t>Raza</w:t>
      </w:r>
    </w:p>
    <w:p w14:paraId="45C8F125" w14:textId="7161BC29" w:rsidR="00D13808" w:rsidRDefault="00D13808" w:rsidP="00E422BA">
      <w:pPr>
        <w:autoSpaceDE w:val="0"/>
        <w:autoSpaceDN w:val="0"/>
        <w:adjustRightInd w:val="0"/>
        <w:spacing w:after="0" w:line="360" w:lineRule="auto"/>
        <w:jc w:val="center"/>
        <w:rPr>
          <w:rFonts w:ascii="Eras Bold ITC" w:hAnsi="Eras Bold ITC" w:cs="Arial"/>
          <w:sz w:val="36"/>
          <w:szCs w:val="36"/>
        </w:rPr>
      </w:pPr>
    </w:p>
    <w:p w14:paraId="4D7C5AB1" w14:textId="1B704C77" w:rsidR="00D13808" w:rsidRDefault="00D13808" w:rsidP="00E422BA">
      <w:pPr>
        <w:autoSpaceDE w:val="0"/>
        <w:autoSpaceDN w:val="0"/>
        <w:adjustRightInd w:val="0"/>
        <w:spacing w:after="0" w:line="360" w:lineRule="auto"/>
        <w:jc w:val="center"/>
        <w:rPr>
          <w:rFonts w:ascii="Eras Bold ITC" w:hAnsi="Eras Bold ITC" w:cs="Arial"/>
          <w:sz w:val="36"/>
          <w:szCs w:val="36"/>
        </w:rPr>
      </w:pPr>
    </w:p>
    <w:p w14:paraId="3E3227C7" w14:textId="7B65210B" w:rsidR="00D13808" w:rsidRDefault="00D13808" w:rsidP="00E422BA">
      <w:pPr>
        <w:autoSpaceDE w:val="0"/>
        <w:autoSpaceDN w:val="0"/>
        <w:adjustRightInd w:val="0"/>
        <w:spacing w:after="0" w:line="360" w:lineRule="auto"/>
        <w:jc w:val="center"/>
        <w:rPr>
          <w:rFonts w:ascii="Eras Bold ITC" w:hAnsi="Eras Bold ITC" w:cs="Arial"/>
          <w:sz w:val="36"/>
          <w:szCs w:val="36"/>
        </w:rPr>
      </w:pPr>
    </w:p>
    <w:p w14:paraId="0C514038" w14:textId="7AFD144F" w:rsidR="00D13808" w:rsidRDefault="00D13808" w:rsidP="00E422BA">
      <w:pPr>
        <w:autoSpaceDE w:val="0"/>
        <w:autoSpaceDN w:val="0"/>
        <w:adjustRightInd w:val="0"/>
        <w:spacing w:after="0" w:line="360" w:lineRule="auto"/>
        <w:jc w:val="center"/>
        <w:rPr>
          <w:rFonts w:ascii="Eras Bold ITC" w:hAnsi="Eras Bold ITC" w:cs="Arial"/>
          <w:sz w:val="36"/>
          <w:szCs w:val="36"/>
        </w:rPr>
      </w:pPr>
    </w:p>
    <w:p w14:paraId="612C6485" w14:textId="77777777" w:rsidR="009271CF" w:rsidRDefault="009271CF" w:rsidP="000C47C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</w:p>
    <w:p w14:paraId="52C90170" w14:textId="7AFA0EFA" w:rsidR="00A50A6A" w:rsidRDefault="00D13808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  <w:r w:rsidRPr="00D13808">
        <w:rPr>
          <w:rFonts w:cstheme="minorHAnsi"/>
          <w:b/>
          <w:sz w:val="32"/>
          <w:szCs w:val="28"/>
        </w:rPr>
        <w:t>Question: 1</w:t>
      </w:r>
    </w:p>
    <w:p w14:paraId="661D738C" w14:textId="72EFA765" w:rsidR="0011096A" w:rsidRDefault="0011096A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  <w:r w:rsidRPr="00D13808">
        <w:rPr>
          <w:rFonts w:cstheme="minorHAnsi"/>
          <w:b/>
          <w:sz w:val="32"/>
          <w:szCs w:val="28"/>
        </w:rPr>
        <w:t>Output</w:t>
      </w:r>
    </w:p>
    <w:p w14:paraId="4DDC60CE" w14:textId="481A9364" w:rsidR="0011096A" w:rsidRPr="00D13808" w:rsidRDefault="0011096A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  <w:r>
        <w:rPr>
          <w:rFonts w:cstheme="minorHAnsi"/>
          <w:b/>
          <w:noProof/>
          <w:sz w:val="32"/>
          <w:szCs w:val="28"/>
        </w:rPr>
        <w:drawing>
          <wp:anchor distT="0" distB="0" distL="114300" distR="114300" simplePos="0" relativeHeight="251658240" behindDoc="1" locked="0" layoutInCell="1" allowOverlap="1" wp14:anchorId="7D63DF7E" wp14:editId="419318AC">
            <wp:simplePos x="0" y="0"/>
            <wp:positionH relativeFrom="column">
              <wp:posOffset>0</wp:posOffset>
            </wp:positionH>
            <wp:positionV relativeFrom="paragraph">
              <wp:posOffset>-3175</wp:posOffset>
            </wp:positionV>
            <wp:extent cx="5943600" cy="3498850"/>
            <wp:effectExtent l="0" t="0" r="0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anishulhassan-m1-q1-ss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8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DE6866" w14:textId="77777777" w:rsidR="0011096A" w:rsidRDefault="0011096A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2CD414FF" w14:textId="77777777" w:rsidR="0011096A" w:rsidRDefault="0011096A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3B75E65D" w14:textId="77777777" w:rsidR="0011096A" w:rsidRDefault="0011096A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535194BF" w14:textId="77777777" w:rsidR="0011096A" w:rsidRDefault="0011096A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4436AB99" w14:textId="77777777" w:rsidR="0011096A" w:rsidRDefault="0011096A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58FD96C7" w14:textId="77777777" w:rsidR="0011096A" w:rsidRDefault="0011096A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71832DF7" w14:textId="77777777" w:rsidR="0011096A" w:rsidRDefault="0011096A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14D7D540" w14:textId="58712846" w:rsidR="00D13808" w:rsidRDefault="00D13808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  <w:r w:rsidRPr="00D13808">
        <w:rPr>
          <w:rFonts w:cstheme="minorHAnsi"/>
          <w:b/>
          <w:sz w:val="32"/>
          <w:szCs w:val="28"/>
        </w:rPr>
        <w:t>Code</w:t>
      </w:r>
    </w:p>
    <w:p w14:paraId="49375A83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B983598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proofErr w:type="spellEnd"/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en</w:t>
      </w:r>
      <w:proofErr w:type="spellEnd"/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94CF889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proofErr w:type="gramEnd"/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8E78466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preconnect</w:t>
      </w:r>
      <w:proofErr w:type="spellEnd"/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https://fonts.googleapis.com"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CF14B8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preconnect"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https://fonts.gstatic.com"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75AC49E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https://fonts.googleapis.com/css2?family=Poppins:wght@300&amp;display=swap"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03598D8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Monthly Question Test : 1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3358032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style</w:t>
      </w:r>
      <w:proofErr w:type="gramEnd"/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683BCF4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body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76F4BEB9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lightskyblue</w:t>
      </w:r>
      <w:proofErr w:type="spell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645A722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299ACB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C24369D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'Poppins'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sans-serif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44FE8D9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08A48F13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</w:t>
      </w:r>
      <w:proofErr w:type="gramStart"/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section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2C116EE5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30%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3D81A5D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4782D18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16693E4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443EB6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00269E65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49726BC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5B5F449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00694B4C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label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27A4D9E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inline-block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9008A48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100%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4C5B2E3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22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F6C9A49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bold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467CB0B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7CE54DBE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.star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3E46FAF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red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D9D3136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bold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275DE00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ED289BB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2DFA9BB5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sm</w:t>
      </w:r>
      <w:proofErr w:type="spellEnd"/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-txt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2344141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16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9B80D91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11096A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58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56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56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14ED3AF0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6BFAC9B3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.main-head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F18C0EE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lightgray</w:t>
      </w:r>
      <w:proofErr w:type="spell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3AE2953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B743E35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13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5831DB2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1216F01C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h1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15062FBA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961A5F9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22290C2A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'text'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], </w:t>
      </w:r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[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'email'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] {</w:t>
      </w:r>
    </w:p>
    <w:p w14:paraId="1BC45E68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391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76689A1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26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3BADB21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02753B36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btn</w:t>
      </w:r>
      <w:proofErr w:type="spell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666D3F43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30%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820D379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E5D832C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147E345C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btn</w:t>
      </w:r>
      <w:proofErr w:type="spell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8AB6D30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11096A">
        <w:rPr>
          <w:rFonts w:ascii="Consolas" w:eastAsia="Times New Roman" w:hAnsi="Consolas" w:cs="Times New Roman"/>
          <w:color w:val="DCDCAA"/>
          <w:sz w:val="21"/>
          <w:szCs w:val="21"/>
        </w:rPr>
        <w:t>rgb</w:t>
      </w:r>
      <w:proofErr w:type="spell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104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87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57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3889404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A34587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border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none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7AF316B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bold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707CCDB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15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14AD87C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18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5FC83D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1891B909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style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9743EE6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B9DD2F8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proofErr w:type="gramEnd"/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0B376FF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proofErr w:type="gramEnd"/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FE8D4B4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main-head"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234BC7B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Contact Us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sm-txt"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Please fill this form in decent manner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small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C2F9245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14:paraId="480B6E3B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990AF5D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EA46C22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proofErr w:type="gramEnd"/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4D53D2D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fname"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Full Name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star"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398C59C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fname"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fname"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required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E1B87A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6F131D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C3CFD80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proofErr w:type="gramEnd"/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AD5F9A9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emailid"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E-mail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star"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DD779EC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emailid"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emailid"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required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br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E6D2F0B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small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sm-txt"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example@example.com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small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DB2B0CF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B35B9AE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proofErr w:type="gramEnd"/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721492B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for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msg"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Message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star"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*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label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3009AF7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textarea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msg"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msg"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cols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51"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rows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10"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textarea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945ACE0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1060197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btn</w:t>
      </w:r>
      <w:proofErr w:type="spellEnd"/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77CD21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button"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SUBMIT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5054B92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730FF0D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DB5557C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9D65FD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15E82FC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1D3E2D9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822E3C5" w14:textId="77777777" w:rsidR="0011096A" w:rsidRDefault="0011096A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0384195F" w14:textId="77777777" w:rsidR="0011096A" w:rsidRDefault="0011096A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7C949188" w14:textId="77777777" w:rsidR="0011096A" w:rsidRDefault="0011096A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47B67F8F" w14:textId="348C5E92" w:rsidR="0011096A" w:rsidRDefault="0011096A" w:rsidP="00D13808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01EA3180" w14:textId="651DEA68" w:rsidR="00D13808" w:rsidRPr="00D13808" w:rsidRDefault="00D13808" w:rsidP="00D13808">
      <w:pPr>
        <w:spacing w:line="360" w:lineRule="auto"/>
        <w:jc w:val="both"/>
        <w:rPr>
          <w:rFonts w:cstheme="minorHAnsi"/>
          <w:b/>
          <w:sz w:val="32"/>
          <w:szCs w:val="28"/>
        </w:rPr>
      </w:pPr>
      <w:r w:rsidRPr="00D13808">
        <w:rPr>
          <w:rFonts w:cstheme="minorHAnsi"/>
          <w:b/>
          <w:sz w:val="32"/>
          <w:szCs w:val="28"/>
        </w:rPr>
        <w:lastRenderedPageBreak/>
        <w:t xml:space="preserve">Question: </w:t>
      </w:r>
      <w:r>
        <w:rPr>
          <w:rFonts w:cstheme="minorHAnsi"/>
          <w:b/>
          <w:sz w:val="32"/>
          <w:szCs w:val="28"/>
        </w:rPr>
        <w:t>2</w:t>
      </w:r>
    </w:p>
    <w:p w14:paraId="10799FC5" w14:textId="3410B3F7" w:rsidR="00D13808" w:rsidRDefault="00D13808" w:rsidP="00D13808">
      <w:pPr>
        <w:spacing w:line="360" w:lineRule="auto"/>
        <w:jc w:val="both"/>
        <w:rPr>
          <w:rFonts w:cstheme="minorHAnsi"/>
          <w:b/>
          <w:sz w:val="32"/>
          <w:szCs w:val="28"/>
        </w:rPr>
      </w:pPr>
      <w:r w:rsidRPr="00D13808">
        <w:rPr>
          <w:rFonts w:cstheme="minorHAnsi"/>
          <w:b/>
          <w:sz w:val="32"/>
          <w:szCs w:val="28"/>
        </w:rPr>
        <w:t>Output</w:t>
      </w:r>
    </w:p>
    <w:p w14:paraId="7FD4E3BE" w14:textId="1A3A301D" w:rsidR="0011096A" w:rsidRPr="00D13808" w:rsidRDefault="0011096A" w:rsidP="00D13808">
      <w:pPr>
        <w:spacing w:line="360" w:lineRule="auto"/>
        <w:jc w:val="both"/>
        <w:rPr>
          <w:rFonts w:cstheme="minorHAnsi"/>
          <w:b/>
          <w:sz w:val="32"/>
          <w:szCs w:val="28"/>
        </w:rPr>
      </w:pPr>
      <w:r>
        <w:rPr>
          <w:rFonts w:cstheme="minorHAnsi"/>
          <w:b/>
          <w:noProof/>
          <w:sz w:val="32"/>
          <w:szCs w:val="28"/>
        </w:rPr>
        <w:drawing>
          <wp:inline distT="0" distB="0" distL="0" distR="0" wp14:anchorId="45548F7E" wp14:editId="6877BCB2">
            <wp:extent cx="5943600" cy="361378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anishulhassan-m1-q2-ss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F2F8C0" w14:textId="77777777" w:rsidR="00D13808" w:rsidRPr="00D13808" w:rsidRDefault="00D13808" w:rsidP="00D13808">
      <w:pPr>
        <w:spacing w:line="360" w:lineRule="auto"/>
        <w:jc w:val="both"/>
        <w:rPr>
          <w:rFonts w:cstheme="minorHAnsi"/>
          <w:b/>
          <w:sz w:val="32"/>
          <w:szCs w:val="28"/>
        </w:rPr>
      </w:pPr>
      <w:r w:rsidRPr="00D13808">
        <w:rPr>
          <w:rFonts w:cstheme="minorHAnsi"/>
          <w:b/>
          <w:sz w:val="32"/>
          <w:szCs w:val="28"/>
        </w:rPr>
        <w:t>Code</w:t>
      </w:r>
    </w:p>
    <w:p w14:paraId="37E88BFE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F4F6AD5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proofErr w:type="spellEnd"/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en</w:t>
      </w:r>
      <w:proofErr w:type="spellEnd"/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4C26C3B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proofErr w:type="gramEnd"/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1BF0134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preconnect</w:t>
      </w:r>
      <w:proofErr w:type="spellEnd"/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https://fonts.googleapis.com"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79E05B3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preconnect"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https://fonts.gstatic.com"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44D8DC0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https://fonts.googleapis.com/css2?family=Poppins:wght@300&amp;display=swap"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E43E3E8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Monthly Question Test : 2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D8AF6FF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style</w:t>
      </w:r>
      <w:proofErr w:type="gramEnd"/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7328BEC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body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292EBD2B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lightgray</w:t>
      </w:r>
      <w:proofErr w:type="spell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11BEBB3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2DD3AC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1E3651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'Poppins'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sans-serif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61695AF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1B792B03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section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1273D860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30%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1409CE4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6CF8B48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31F0255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57A92632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F2B2DEA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.top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68D1F5C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teal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EF8CC7C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39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9C99680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95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59F843E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3A10CE5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border-top-left-radius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478AD3F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border-top-right-radius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49B0DB3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400%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B694E43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bold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1EC500F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text-</w:t>
      </w:r>
      <w:proofErr w:type="gramEnd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align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1C822B2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border-bottom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4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dashed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5E7D8F0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padding-top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A7A3398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3D1A4834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.mid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3450C1A4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92186C0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39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63B22E1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125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5B5F53F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black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08E2DC2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600%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97E23F8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bold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736DFA7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text-</w:t>
      </w:r>
      <w:proofErr w:type="gramEnd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align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F2EC096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3F9F402A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6D66E5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11096A">
        <w:rPr>
          <w:rFonts w:ascii="Consolas" w:eastAsia="Times New Roman" w:hAnsi="Consolas" w:cs="Times New Roman"/>
          <w:color w:val="D7BA7D"/>
          <w:sz w:val="21"/>
          <w:szCs w:val="21"/>
        </w:rPr>
        <w:t>.bot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F113EA7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teal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39D4FE1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39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0E41F4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95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F0517F6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white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1752EE8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border-bottom-left-radius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7953B8A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border-bottom-right-radius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30px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31A255B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B5CEA8"/>
          <w:sz w:val="21"/>
          <w:szCs w:val="21"/>
        </w:rPr>
        <w:t>400%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D17D03B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font-weight</w:t>
      </w:r>
      <w:proofErr w:type="gramEnd"/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bold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9C1570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text-</w:t>
      </w:r>
      <w:proofErr w:type="gramEnd"/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align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2FEF57C2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0C0680CD" w14:textId="77777777" w:rsidR="0011096A" w:rsidRPr="0011096A" w:rsidRDefault="0011096A" w:rsidP="0011096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14:paraId="7087EB59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style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95C9BFC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0D8E6B1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proofErr w:type="gramEnd"/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C16ED76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proofErr w:type="gramEnd"/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A0CDEB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main-flex"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2086233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top"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March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6AC105A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mid"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21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1FC0DA9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11096A">
        <w:rPr>
          <w:rFonts w:ascii="Consolas" w:eastAsia="Times New Roman" w:hAnsi="Consolas" w:cs="Times New Roman"/>
          <w:color w:val="9CDCFE"/>
          <w:sz w:val="21"/>
          <w:szCs w:val="21"/>
        </w:rPr>
        <w:t>class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11096A">
        <w:rPr>
          <w:rFonts w:ascii="Consolas" w:eastAsia="Times New Roman" w:hAnsi="Consolas" w:cs="Times New Roman"/>
          <w:color w:val="CE9178"/>
          <w:sz w:val="21"/>
          <w:szCs w:val="21"/>
        </w:rPr>
        <w:t>"bot"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Monday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DA4D262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7279FBE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62800F6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section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7B9950B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59778E6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11096A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11096A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F05E858" w14:textId="77777777" w:rsidR="0011096A" w:rsidRPr="0011096A" w:rsidRDefault="0011096A" w:rsidP="0011096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C454391" w14:textId="16048ECE" w:rsidR="00D13808" w:rsidRDefault="00D13808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47E72FBB" w14:textId="14670B5C" w:rsidR="0067543B" w:rsidRDefault="0067543B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502B7CB9" w14:textId="4979F01C" w:rsidR="0067543B" w:rsidRDefault="0067543B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65FD46F3" w14:textId="28ABA56D" w:rsidR="0067543B" w:rsidRDefault="0067543B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5BF618CB" w14:textId="5A06ED2D" w:rsidR="0067543B" w:rsidRDefault="0067543B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56C5BB3A" w14:textId="27475EC0" w:rsidR="0067543B" w:rsidRDefault="0067543B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780AB314" w14:textId="24E2518F" w:rsidR="0067543B" w:rsidRDefault="0067543B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195FAC66" w14:textId="3CE4FBB3" w:rsidR="0067543B" w:rsidRDefault="0067543B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3798CD42" w14:textId="119FCF7A" w:rsidR="0067543B" w:rsidRDefault="0067543B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3AE73A8F" w14:textId="7E2DF983" w:rsidR="0067543B" w:rsidRDefault="0067543B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44CA22EE" w14:textId="7586ADF6" w:rsidR="0067543B" w:rsidRDefault="0067543B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4ACCB645" w14:textId="3E89CF0A" w:rsidR="0067543B" w:rsidRDefault="0067543B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70435407" w14:textId="00EA3DBA" w:rsidR="0011096A" w:rsidRDefault="0011096A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06D9CD19" w14:textId="0C700665" w:rsidR="00D13808" w:rsidRPr="00D13808" w:rsidRDefault="00D13808" w:rsidP="00D13808">
      <w:pPr>
        <w:spacing w:line="360" w:lineRule="auto"/>
        <w:jc w:val="both"/>
        <w:rPr>
          <w:rFonts w:cstheme="minorHAnsi"/>
          <w:b/>
          <w:sz w:val="32"/>
          <w:szCs w:val="28"/>
        </w:rPr>
      </w:pPr>
      <w:r w:rsidRPr="00D13808">
        <w:rPr>
          <w:rFonts w:cstheme="minorHAnsi"/>
          <w:b/>
          <w:sz w:val="32"/>
          <w:szCs w:val="28"/>
        </w:rPr>
        <w:lastRenderedPageBreak/>
        <w:t xml:space="preserve">Question: </w:t>
      </w:r>
      <w:r>
        <w:rPr>
          <w:rFonts w:cstheme="minorHAnsi"/>
          <w:b/>
          <w:sz w:val="32"/>
          <w:szCs w:val="28"/>
        </w:rPr>
        <w:t>3</w:t>
      </w:r>
    </w:p>
    <w:p w14:paraId="6C9DEC4E" w14:textId="19E7479B" w:rsidR="00D13808" w:rsidRDefault="0011096A" w:rsidP="00D13808">
      <w:pPr>
        <w:spacing w:line="360" w:lineRule="auto"/>
        <w:jc w:val="both"/>
        <w:rPr>
          <w:rFonts w:cstheme="minorHAnsi"/>
          <w:b/>
          <w:sz w:val="32"/>
          <w:szCs w:val="28"/>
        </w:rPr>
      </w:pPr>
      <w:r>
        <w:rPr>
          <w:rFonts w:cstheme="minorHAnsi"/>
          <w:b/>
          <w:noProof/>
          <w:sz w:val="32"/>
          <w:szCs w:val="28"/>
        </w:rPr>
        <w:drawing>
          <wp:anchor distT="0" distB="0" distL="114300" distR="114300" simplePos="0" relativeHeight="251659264" behindDoc="0" locked="0" layoutInCell="1" allowOverlap="1" wp14:anchorId="2885E998" wp14:editId="57C3456A">
            <wp:simplePos x="0" y="0"/>
            <wp:positionH relativeFrom="margin">
              <wp:align>right</wp:align>
            </wp:positionH>
            <wp:positionV relativeFrom="paragraph">
              <wp:posOffset>438150</wp:posOffset>
            </wp:positionV>
            <wp:extent cx="5943600" cy="722630"/>
            <wp:effectExtent l="0" t="0" r="0" b="127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danishulhassan-m1-q3-a-s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26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13808" w:rsidRPr="00D13808">
        <w:rPr>
          <w:rFonts w:cstheme="minorHAnsi"/>
          <w:b/>
          <w:sz w:val="32"/>
          <w:szCs w:val="28"/>
        </w:rPr>
        <w:t>Output</w:t>
      </w:r>
      <w:r>
        <w:rPr>
          <w:rFonts w:cstheme="minorHAnsi"/>
          <w:b/>
          <w:sz w:val="32"/>
          <w:szCs w:val="28"/>
        </w:rPr>
        <w:t xml:space="preserve"> (a)</w:t>
      </w:r>
    </w:p>
    <w:p w14:paraId="1ED74D09" w14:textId="6458AF64" w:rsidR="0011096A" w:rsidRDefault="0011096A" w:rsidP="00D13808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2CCA14E5" w14:textId="3C0BA6BE" w:rsidR="0011096A" w:rsidRDefault="0011096A" w:rsidP="0011096A">
      <w:pPr>
        <w:spacing w:line="360" w:lineRule="auto"/>
        <w:jc w:val="both"/>
        <w:rPr>
          <w:rFonts w:cstheme="minorHAnsi"/>
          <w:b/>
          <w:sz w:val="32"/>
          <w:szCs w:val="28"/>
        </w:rPr>
      </w:pPr>
      <w:r>
        <w:rPr>
          <w:rFonts w:cstheme="minorHAnsi"/>
          <w:b/>
          <w:noProof/>
          <w:sz w:val="32"/>
          <w:szCs w:val="28"/>
        </w:rPr>
        <w:drawing>
          <wp:anchor distT="0" distB="0" distL="114300" distR="114300" simplePos="0" relativeHeight="251660288" behindDoc="0" locked="0" layoutInCell="1" allowOverlap="1" wp14:anchorId="4CDF0780" wp14:editId="52D75BB4">
            <wp:simplePos x="0" y="0"/>
            <wp:positionH relativeFrom="margin">
              <wp:align>right</wp:align>
            </wp:positionH>
            <wp:positionV relativeFrom="paragraph">
              <wp:posOffset>374015</wp:posOffset>
            </wp:positionV>
            <wp:extent cx="5943600" cy="700405"/>
            <wp:effectExtent l="0" t="0" r="0" b="444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anishulhassan-m1-q3-b-ss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04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D13808">
        <w:rPr>
          <w:rFonts w:cstheme="minorHAnsi"/>
          <w:b/>
          <w:sz w:val="32"/>
          <w:szCs w:val="28"/>
        </w:rPr>
        <w:t>Output</w:t>
      </w:r>
      <w:r>
        <w:rPr>
          <w:rFonts w:cstheme="minorHAnsi"/>
          <w:b/>
          <w:sz w:val="32"/>
          <w:szCs w:val="28"/>
        </w:rPr>
        <w:t xml:space="preserve"> (</w:t>
      </w:r>
      <w:r>
        <w:rPr>
          <w:rFonts w:cstheme="minorHAnsi"/>
          <w:b/>
          <w:sz w:val="32"/>
          <w:szCs w:val="28"/>
        </w:rPr>
        <w:t>b</w:t>
      </w:r>
      <w:r>
        <w:rPr>
          <w:rFonts w:cstheme="minorHAnsi"/>
          <w:b/>
          <w:sz w:val="32"/>
          <w:szCs w:val="28"/>
        </w:rPr>
        <w:t>)</w:t>
      </w:r>
    </w:p>
    <w:p w14:paraId="29E814AF" w14:textId="54A58F19" w:rsidR="0011096A" w:rsidRPr="00D13808" w:rsidRDefault="0011096A" w:rsidP="00D13808">
      <w:pPr>
        <w:spacing w:line="360" w:lineRule="auto"/>
        <w:jc w:val="both"/>
        <w:rPr>
          <w:rFonts w:cstheme="minorHAnsi"/>
          <w:b/>
          <w:sz w:val="32"/>
          <w:szCs w:val="28"/>
        </w:rPr>
      </w:pPr>
    </w:p>
    <w:p w14:paraId="017F5D55" w14:textId="121E2CF0" w:rsidR="00D13808" w:rsidRPr="00D13808" w:rsidRDefault="00D13808" w:rsidP="00D13808">
      <w:pPr>
        <w:spacing w:line="360" w:lineRule="auto"/>
        <w:jc w:val="both"/>
        <w:rPr>
          <w:rFonts w:cstheme="minorHAnsi"/>
          <w:b/>
          <w:sz w:val="32"/>
          <w:szCs w:val="28"/>
        </w:rPr>
      </w:pPr>
      <w:r w:rsidRPr="00D13808">
        <w:rPr>
          <w:rFonts w:cstheme="minorHAnsi"/>
          <w:b/>
          <w:sz w:val="32"/>
          <w:szCs w:val="28"/>
        </w:rPr>
        <w:t>Code</w:t>
      </w:r>
    </w:p>
    <w:p w14:paraId="4081C73E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lt;!</w:t>
      </w:r>
      <w:r w:rsidRPr="00ED534E">
        <w:rPr>
          <w:rFonts w:ascii="Consolas" w:eastAsia="Times New Roman" w:hAnsi="Consolas" w:cs="Times New Roman"/>
          <w:color w:val="569CD6"/>
          <w:sz w:val="21"/>
          <w:szCs w:val="21"/>
        </w:rPr>
        <w:t>DOCTYPE</w:t>
      </w:r>
      <w:proofErr w:type="gramEnd"/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html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DC57A27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534E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lang</w:t>
      </w:r>
      <w:proofErr w:type="spellEnd"/>
      <w:proofErr w:type="gramEnd"/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en</w:t>
      </w:r>
      <w:proofErr w:type="spellEnd"/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BEC01D6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D534E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proofErr w:type="gramEnd"/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80F3627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534E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proofErr w:type="spellEnd"/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preconnect</w:t>
      </w:r>
      <w:proofErr w:type="spellEnd"/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"https://fonts.googleapis.com"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9D2D9E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534E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"preconnect"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"https://fonts.gstatic.com"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crossorigin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AEBC9C3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534E">
        <w:rPr>
          <w:rFonts w:ascii="Consolas" w:eastAsia="Times New Roman" w:hAnsi="Consolas" w:cs="Times New Roman"/>
          <w:color w:val="569CD6"/>
          <w:sz w:val="21"/>
          <w:szCs w:val="21"/>
        </w:rPr>
        <w:t>link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"https://fonts.googleapis.com/css2?family=Poppins:wght@300&amp;display=swap"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rel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"stylesheet"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2A7FCA1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D534E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proofErr w:type="gramEnd"/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Monthly Question Test : 3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534E">
        <w:rPr>
          <w:rFonts w:ascii="Consolas" w:eastAsia="Times New Roman" w:hAnsi="Consolas" w:cs="Times New Roman"/>
          <w:color w:val="569CD6"/>
          <w:sz w:val="21"/>
          <w:szCs w:val="21"/>
        </w:rPr>
        <w:t>title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1938E91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D534E">
        <w:rPr>
          <w:rFonts w:ascii="Consolas" w:eastAsia="Times New Roman" w:hAnsi="Consolas" w:cs="Times New Roman"/>
          <w:color w:val="569CD6"/>
          <w:sz w:val="21"/>
          <w:szCs w:val="21"/>
        </w:rPr>
        <w:t>style</w:t>
      </w:r>
      <w:proofErr w:type="gramEnd"/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4D147F5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ED534E">
        <w:rPr>
          <w:rFonts w:ascii="Consolas" w:eastAsia="Times New Roman" w:hAnsi="Consolas" w:cs="Times New Roman"/>
          <w:color w:val="D7BA7D"/>
          <w:sz w:val="21"/>
          <w:szCs w:val="21"/>
        </w:rPr>
        <w:t>body</w:t>
      </w:r>
      <w:proofErr w:type="gramEnd"/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1BC288CD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lightskyblue</w:t>
      </w:r>
      <w:proofErr w:type="spellEnd"/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106F1A0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padding</w:t>
      </w:r>
      <w:proofErr w:type="gramEnd"/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D534E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2702FBC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D534E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4E42A5F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font-family</w:t>
      </w:r>
      <w:proofErr w:type="gramEnd"/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'Poppins'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sans-serif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03A47A5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46DB4335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AE1FEB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ED534E">
        <w:rPr>
          <w:rFonts w:ascii="Consolas" w:eastAsia="Times New Roman" w:hAnsi="Consolas" w:cs="Times New Roman"/>
          <w:color w:val="D7BA7D"/>
          <w:sz w:val="21"/>
          <w:szCs w:val="21"/>
        </w:rPr>
        <w:t>div</w:t>
      </w:r>
      <w:proofErr w:type="gramEnd"/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70B6825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D534E">
        <w:rPr>
          <w:rFonts w:ascii="Consolas" w:eastAsia="Times New Roman" w:hAnsi="Consolas" w:cs="Times New Roman"/>
          <w:color w:val="B5CEA8"/>
          <w:sz w:val="21"/>
          <w:szCs w:val="21"/>
        </w:rPr>
        <w:t>60%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BA70AE3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margin</w:t>
      </w:r>
      <w:proofErr w:type="gramEnd"/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ED534E">
        <w:rPr>
          <w:rFonts w:ascii="Consolas" w:eastAsia="Times New Roman" w:hAnsi="Consolas" w:cs="Times New Roman"/>
          <w:color w:val="B5CEA8"/>
          <w:sz w:val="21"/>
          <w:szCs w:val="21"/>
        </w:rPr>
        <w:t>0px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32599031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30FD6698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5590F1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14:paraId="61A6181C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BF7CA9B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534E">
        <w:rPr>
          <w:rFonts w:ascii="Consolas" w:eastAsia="Times New Roman" w:hAnsi="Consolas" w:cs="Times New Roman"/>
          <w:color w:val="569CD6"/>
          <w:sz w:val="21"/>
          <w:szCs w:val="21"/>
        </w:rPr>
        <w:t>style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246D62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534E">
        <w:rPr>
          <w:rFonts w:ascii="Consolas" w:eastAsia="Times New Roman" w:hAnsi="Consolas" w:cs="Times New Roman"/>
          <w:color w:val="569CD6"/>
          <w:sz w:val="21"/>
          <w:szCs w:val="21"/>
        </w:rPr>
        <w:t>head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C85109C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D534E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proofErr w:type="gramEnd"/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7DAF980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D534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proofErr w:type="gramEnd"/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6A2929E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D534E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leapyear</w:t>
      </w:r>
      <w:proofErr w:type="spellEnd"/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ED534E">
        <w:rPr>
          <w:rFonts w:ascii="Consolas" w:eastAsia="Times New Roman" w:hAnsi="Consolas" w:cs="Times New Roman"/>
          <w:color w:val="569CD6"/>
          <w:sz w:val="21"/>
          <w:szCs w:val="21"/>
        </w:rPr>
        <w:t>h1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35DF9F8D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534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5EF8AA21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A39FE4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D534E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proofErr w:type="gramEnd"/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4399086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14:paraId="7F6A1BF9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ED534E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proofErr w:type="gramEnd"/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D534E">
        <w:rPr>
          <w:rFonts w:ascii="Consolas" w:eastAsia="Times New Roman" w:hAnsi="Consolas" w:cs="Times New Roman"/>
          <w:color w:val="DCDCAA"/>
          <w:sz w:val="21"/>
          <w:szCs w:val="21"/>
        </w:rPr>
        <w:t>parseInt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D534E">
        <w:rPr>
          <w:rFonts w:ascii="Consolas" w:eastAsia="Times New Roman" w:hAnsi="Consolas" w:cs="Times New Roman"/>
          <w:color w:val="DCDCAA"/>
          <w:sz w:val="21"/>
          <w:szCs w:val="21"/>
        </w:rPr>
        <w:t>prompt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'Enter the year to check the leap year'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4C0219C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9D624C7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ED53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) % </w:t>
      </w:r>
      <w:r w:rsidRPr="00ED534E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== </w:t>
      </w:r>
      <w:r w:rsidRPr="00ED534E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274DCE98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534E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'leapyear'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'The year '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' you entered is a Leap Year'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EFB7110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    } </w:t>
      </w:r>
      <w:r w:rsidRPr="00ED53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D534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gramStart"/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!</w:t>
      </w:r>
      <w:proofErr w:type="gramEnd"/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ED534E">
        <w:rPr>
          <w:rFonts w:ascii="Consolas" w:eastAsia="Times New Roman" w:hAnsi="Consolas" w:cs="Times New Roman"/>
          <w:color w:val="B5CEA8"/>
          <w:sz w:val="21"/>
          <w:szCs w:val="21"/>
        </w:rPr>
        <w:t>4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3F2D5678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534E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'leapyear'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'The year '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year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+ </w:t>
      </w:r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' you entered is NOT a Leap Year'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95B038C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3A3F66A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    } </w:t>
      </w:r>
      <w:r w:rsidRPr="00ED534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04311136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D534E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'leapyear'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ED534E">
        <w:rPr>
          <w:rFonts w:ascii="Consolas" w:eastAsia="Times New Roman" w:hAnsi="Consolas" w:cs="Times New Roman"/>
          <w:color w:val="9CDCFE"/>
          <w:sz w:val="21"/>
          <w:szCs w:val="21"/>
        </w:rPr>
        <w:t>innerHTML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ED534E">
        <w:rPr>
          <w:rFonts w:ascii="Consolas" w:eastAsia="Times New Roman" w:hAnsi="Consolas" w:cs="Times New Roman"/>
          <w:color w:val="CE9178"/>
          <w:sz w:val="21"/>
          <w:szCs w:val="21"/>
        </w:rPr>
        <w:t>'Please enter a valid year'</w:t>
      </w: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96DE9C8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14:paraId="38AE7B18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8B50E9B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534E">
        <w:rPr>
          <w:rFonts w:ascii="Consolas" w:eastAsia="Times New Roman" w:hAnsi="Consolas" w:cs="Times New Roman"/>
          <w:color w:val="569CD6"/>
          <w:sz w:val="21"/>
          <w:szCs w:val="21"/>
        </w:rPr>
        <w:t>script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74FDFD56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534E">
        <w:rPr>
          <w:rFonts w:ascii="Consolas" w:eastAsia="Times New Roman" w:hAnsi="Consolas" w:cs="Times New Roman"/>
          <w:color w:val="569CD6"/>
          <w:sz w:val="21"/>
          <w:szCs w:val="21"/>
        </w:rPr>
        <w:t>body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EECD2D0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D534E">
        <w:rPr>
          <w:rFonts w:ascii="Consolas" w:eastAsia="Times New Roman" w:hAnsi="Consolas" w:cs="Times New Roman"/>
          <w:color w:val="569CD6"/>
          <w:sz w:val="21"/>
          <w:szCs w:val="21"/>
        </w:rPr>
        <w:t>html</w:t>
      </w:r>
      <w:r w:rsidRPr="00ED534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6E605817" w14:textId="77777777" w:rsidR="00ED534E" w:rsidRPr="00ED534E" w:rsidRDefault="00ED534E" w:rsidP="00ED534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87C2C74" w14:textId="36FFD3F0" w:rsidR="00D13808" w:rsidRPr="00D13808" w:rsidRDefault="00D13808" w:rsidP="00D6770E">
      <w:pPr>
        <w:spacing w:line="360" w:lineRule="auto"/>
        <w:jc w:val="both"/>
        <w:rPr>
          <w:rFonts w:cstheme="minorHAnsi"/>
          <w:b/>
          <w:sz w:val="32"/>
          <w:szCs w:val="28"/>
        </w:rPr>
      </w:pPr>
      <w:bookmarkStart w:id="0" w:name="_GoBack"/>
      <w:bookmarkEnd w:id="0"/>
    </w:p>
    <w:sectPr w:rsidR="00D13808" w:rsidRPr="00D13808" w:rsidSect="004477F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Borders w:display="firstPage" w:offsetFrom="page">
        <w:top w:val="thinThickThinSmallGap" w:sz="12" w:space="24" w:color="auto"/>
        <w:left w:val="thinThickThinSmallGap" w:sz="12" w:space="24" w:color="auto"/>
        <w:bottom w:val="thinThickThinSmallGap" w:sz="12" w:space="24" w:color="auto"/>
        <w:right w:val="thinThickThinSmallGap" w:sz="12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BF34C0" w14:textId="77777777" w:rsidR="002529C5" w:rsidRDefault="002529C5">
      <w:pPr>
        <w:spacing w:after="0" w:line="240" w:lineRule="auto"/>
      </w:pPr>
      <w:r>
        <w:separator/>
      </w:r>
    </w:p>
  </w:endnote>
  <w:endnote w:type="continuationSeparator" w:id="0">
    <w:p w14:paraId="7F7148BF" w14:textId="77777777" w:rsidR="002529C5" w:rsidRDefault="002529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391527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5AA5F0" w14:textId="7AF86FCD" w:rsidR="002841FA" w:rsidRDefault="005A5FD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B2C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5A9CC493" w14:textId="77777777" w:rsidR="002841FA" w:rsidRDefault="005F11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E454D1" w14:textId="77777777" w:rsidR="002529C5" w:rsidRDefault="002529C5">
      <w:pPr>
        <w:spacing w:after="0" w:line="240" w:lineRule="auto"/>
      </w:pPr>
      <w:r>
        <w:separator/>
      </w:r>
    </w:p>
  </w:footnote>
  <w:footnote w:type="continuationSeparator" w:id="0">
    <w:p w14:paraId="5C07D03B" w14:textId="77777777" w:rsidR="002529C5" w:rsidRDefault="002529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387B64" w14:textId="39D4D06B" w:rsidR="002841FA" w:rsidRPr="002841FA" w:rsidRDefault="005A5FD2">
    <w:pPr>
      <w:pStyle w:val="Header"/>
      <w:rPr>
        <w:b/>
        <w:bCs/>
      </w:rPr>
    </w:pPr>
    <w:r>
      <w:tab/>
      <w:t xml:space="preserve">                                                                                                           </w:t>
    </w:r>
    <w:r w:rsidR="00157D8B">
      <w:rPr>
        <w:b/>
        <w:bCs/>
        <w:sz w:val="24"/>
        <w:szCs w:val="24"/>
      </w:rPr>
      <w:t>Monthly-Test-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3066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6C90B6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BD57A77"/>
    <w:multiLevelType w:val="hybridMultilevel"/>
    <w:tmpl w:val="DF86933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2C7341"/>
    <w:multiLevelType w:val="hybridMultilevel"/>
    <w:tmpl w:val="95C8C5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24DF482C"/>
    <w:multiLevelType w:val="hybridMultilevel"/>
    <w:tmpl w:val="26389D7A"/>
    <w:lvl w:ilvl="0" w:tplc="425ACE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666AD8"/>
    <w:multiLevelType w:val="hybridMultilevel"/>
    <w:tmpl w:val="3872D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4C7692"/>
    <w:multiLevelType w:val="hybridMultilevel"/>
    <w:tmpl w:val="3AD6A6E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0987DC1"/>
    <w:multiLevelType w:val="hybridMultilevel"/>
    <w:tmpl w:val="1B8C0F82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327C0BC5"/>
    <w:multiLevelType w:val="multilevel"/>
    <w:tmpl w:val="8B863E04"/>
    <w:lvl w:ilvl="0">
      <w:start w:val="1"/>
      <w:numFmt w:val="decimal"/>
      <w:lvlText w:val="%1."/>
      <w:lvlJc w:val="left"/>
      <w:pPr>
        <w:ind w:left="675" w:hanging="675"/>
      </w:pPr>
      <w:rPr>
        <w:rFonts w:hint="default"/>
        <w:sz w:val="28"/>
      </w:rPr>
    </w:lvl>
    <w:lvl w:ilvl="1">
      <w:start w:val="1"/>
      <w:numFmt w:val="decimal"/>
      <w:lvlText w:val="%1.%2."/>
      <w:lvlJc w:val="left"/>
      <w:pPr>
        <w:ind w:left="900" w:hanging="720"/>
      </w:pPr>
      <w:rPr>
        <w:rFonts w:hint="default"/>
        <w:sz w:val="28"/>
      </w:rPr>
    </w:lvl>
    <w:lvl w:ilvl="2">
      <w:start w:val="2"/>
      <w:numFmt w:val="decimal"/>
      <w:lvlText w:val="%1.%2.%3."/>
      <w:lvlJc w:val="left"/>
      <w:pPr>
        <w:ind w:left="1080" w:hanging="720"/>
      </w:pPr>
      <w:rPr>
        <w:rFonts w:hint="default"/>
        <w:sz w:val="28"/>
      </w:rPr>
    </w:lvl>
    <w:lvl w:ilvl="3">
      <w:start w:val="1"/>
      <w:numFmt w:val="decimal"/>
      <w:lvlText w:val="%1.%2.%3.%4."/>
      <w:lvlJc w:val="left"/>
      <w:pPr>
        <w:ind w:left="1620" w:hanging="1080"/>
      </w:pPr>
      <w:rPr>
        <w:rFonts w:hint="default"/>
        <w:sz w:val="28"/>
      </w:rPr>
    </w:lvl>
    <w:lvl w:ilvl="4">
      <w:start w:val="1"/>
      <w:numFmt w:val="decimal"/>
      <w:lvlText w:val="%1.%2.%3.%4.%5."/>
      <w:lvlJc w:val="left"/>
      <w:pPr>
        <w:ind w:left="1800" w:hanging="1080"/>
      </w:pPr>
      <w:rPr>
        <w:rFonts w:hint="default"/>
        <w:sz w:val="28"/>
      </w:rPr>
    </w:lvl>
    <w:lvl w:ilvl="5">
      <w:start w:val="1"/>
      <w:numFmt w:val="decimal"/>
      <w:lvlText w:val="%1.%2.%3.%4.%5.%6."/>
      <w:lvlJc w:val="left"/>
      <w:pPr>
        <w:ind w:left="2340" w:hanging="1440"/>
      </w:pPr>
      <w:rPr>
        <w:rFonts w:hint="default"/>
        <w:sz w:val="28"/>
      </w:rPr>
    </w:lvl>
    <w:lvl w:ilvl="6">
      <w:start w:val="1"/>
      <w:numFmt w:val="decimal"/>
      <w:lvlText w:val="%1.%2.%3.%4.%5.%6.%7."/>
      <w:lvlJc w:val="left"/>
      <w:pPr>
        <w:ind w:left="2520" w:hanging="1440"/>
      </w:pPr>
      <w:rPr>
        <w:rFonts w:hint="default"/>
        <w:sz w:val="28"/>
      </w:rPr>
    </w:lvl>
    <w:lvl w:ilvl="7">
      <w:start w:val="1"/>
      <w:numFmt w:val="decimal"/>
      <w:lvlText w:val="%1.%2.%3.%4.%5.%6.%7.%8."/>
      <w:lvlJc w:val="left"/>
      <w:pPr>
        <w:ind w:left="3060" w:hanging="1800"/>
      </w:pPr>
      <w:rPr>
        <w:rFonts w:hint="default"/>
        <w:sz w:val="28"/>
      </w:rPr>
    </w:lvl>
    <w:lvl w:ilvl="8">
      <w:start w:val="1"/>
      <w:numFmt w:val="decimal"/>
      <w:lvlText w:val="%1.%2.%3.%4.%5.%6.%7.%8.%9."/>
      <w:lvlJc w:val="left"/>
      <w:pPr>
        <w:ind w:left="3240" w:hanging="1800"/>
      </w:pPr>
      <w:rPr>
        <w:rFonts w:hint="default"/>
        <w:sz w:val="28"/>
      </w:rPr>
    </w:lvl>
  </w:abstractNum>
  <w:abstractNum w:abstractNumId="9" w15:restartNumberingAfterBreak="0">
    <w:nsid w:val="382934E2"/>
    <w:multiLevelType w:val="multilevel"/>
    <w:tmpl w:val="298E80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399B2B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E4C1964"/>
    <w:multiLevelType w:val="hybridMultilevel"/>
    <w:tmpl w:val="68889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B90519"/>
    <w:multiLevelType w:val="hybridMultilevel"/>
    <w:tmpl w:val="6A220F66"/>
    <w:lvl w:ilvl="0" w:tplc="425ACE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8C586A"/>
    <w:multiLevelType w:val="multilevel"/>
    <w:tmpl w:val="60C6EB0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4" w15:restartNumberingAfterBreak="0">
    <w:nsid w:val="4EAD7E1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512712BF"/>
    <w:multiLevelType w:val="hybridMultilevel"/>
    <w:tmpl w:val="D5628B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36A4A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387753C"/>
    <w:multiLevelType w:val="hybridMultilevel"/>
    <w:tmpl w:val="9216D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D06DA3"/>
    <w:multiLevelType w:val="hybridMultilevel"/>
    <w:tmpl w:val="99501F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F71273"/>
    <w:multiLevelType w:val="hybridMultilevel"/>
    <w:tmpl w:val="0598EF86"/>
    <w:lvl w:ilvl="0" w:tplc="BBA644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AC49B8"/>
    <w:multiLevelType w:val="hybridMultilevel"/>
    <w:tmpl w:val="21484A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9003977"/>
    <w:multiLevelType w:val="hybridMultilevel"/>
    <w:tmpl w:val="6F7EB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1E7D21"/>
    <w:multiLevelType w:val="hybridMultilevel"/>
    <w:tmpl w:val="40267420"/>
    <w:lvl w:ilvl="0" w:tplc="425ACE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F320443"/>
    <w:multiLevelType w:val="hybridMultilevel"/>
    <w:tmpl w:val="6B646C02"/>
    <w:lvl w:ilvl="0" w:tplc="425ACED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7"/>
  </w:num>
  <w:num w:numId="4">
    <w:abstractNumId w:val="4"/>
  </w:num>
  <w:num w:numId="5">
    <w:abstractNumId w:val="12"/>
  </w:num>
  <w:num w:numId="6">
    <w:abstractNumId w:val="23"/>
  </w:num>
  <w:num w:numId="7">
    <w:abstractNumId w:val="22"/>
  </w:num>
  <w:num w:numId="8">
    <w:abstractNumId w:val="6"/>
  </w:num>
  <w:num w:numId="9">
    <w:abstractNumId w:val="2"/>
  </w:num>
  <w:num w:numId="10">
    <w:abstractNumId w:val="19"/>
  </w:num>
  <w:num w:numId="11">
    <w:abstractNumId w:val="13"/>
  </w:num>
  <w:num w:numId="12">
    <w:abstractNumId w:val="11"/>
  </w:num>
  <w:num w:numId="13">
    <w:abstractNumId w:val="1"/>
  </w:num>
  <w:num w:numId="14">
    <w:abstractNumId w:val="18"/>
  </w:num>
  <w:num w:numId="15">
    <w:abstractNumId w:val="10"/>
  </w:num>
  <w:num w:numId="16">
    <w:abstractNumId w:val="16"/>
  </w:num>
  <w:num w:numId="17">
    <w:abstractNumId w:val="14"/>
  </w:num>
  <w:num w:numId="18">
    <w:abstractNumId w:val="0"/>
  </w:num>
  <w:num w:numId="19">
    <w:abstractNumId w:val="8"/>
  </w:num>
  <w:num w:numId="20">
    <w:abstractNumId w:val="9"/>
  </w:num>
  <w:num w:numId="21">
    <w:abstractNumId w:val="21"/>
  </w:num>
  <w:num w:numId="22">
    <w:abstractNumId w:val="20"/>
  </w:num>
  <w:num w:numId="23">
    <w:abstractNumId w:val="5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TA1Mrc0MLUwMDdX0lEKTi0uzszPAykwqwUAvhtlESwAAAA="/>
  </w:docVars>
  <w:rsids>
    <w:rsidRoot w:val="005A5FD2"/>
    <w:rsid w:val="00014BF7"/>
    <w:rsid w:val="0002078F"/>
    <w:rsid w:val="000226FB"/>
    <w:rsid w:val="00022A41"/>
    <w:rsid w:val="000763E9"/>
    <w:rsid w:val="00087A31"/>
    <w:rsid w:val="00092525"/>
    <w:rsid w:val="000A1CC4"/>
    <w:rsid w:val="000B6824"/>
    <w:rsid w:val="000C47C1"/>
    <w:rsid w:val="000E3439"/>
    <w:rsid w:val="000F0A31"/>
    <w:rsid w:val="00102C5B"/>
    <w:rsid w:val="0011096A"/>
    <w:rsid w:val="00130BC0"/>
    <w:rsid w:val="00157D8B"/>
    <w:rsid w:val="001676B3"/>
    <w:rsid w:val="00175D0B"/>
    <w:rsid w:val="0018469C"/>
    <w:rsid w:val="00187147"/>
    <w:rsid w:val="001D18BF"/>
    <w:rsid w:val="001F671B"/>
    <w:rsid w:val="001F7CFC"/>
    <w:rsid w:val="00215890"/>
    <w:rsid w:val="00244C53"/>
    <w:rsid w:val="00251EED"/>
    <w:rsid w:val="002529C5"/>
    <w:rsid w:val="0026241A"/>
    <w:rsid w:val="00263E3D"/>
    <w:rsid w:val="00287332"/>
    <w:rsid w:val="00293A72"/>
    <w:rsid w:val="00296DC6"/>
    <w:rsid w:val="002B070C"/>
    <w:rsid w:val="002B1875"/>
    <w:rsid w:val="002B2527"/>
    <w:rsid w:val="002B70BD"/>
    <w:rsid w:val="002E5828"/>
    <w:rsid w:val="002F2E90"/>
    <w:rsid w:val="003105F5"/>
    <w:rsid w:val="00312AB3"/>
    <w:rsid w:val="0036271F"/>
    <w:rsid w:val="00366023"/>
    <w:rsid w:val="00377D31"/>
    <w:rsid w:val="00394983"/>
    <w:rsid w:val="003B3E83"/>
    <w:rsid w:val="003D6FC7"/>
    <w:rsid w:val="003E4ED9"/>
    <w:rsid w:val="003F79CE"/>
    <w:rsid w:val="00404155"/>
    <w:rsid w:val="004163D7"/>
    <w:rsid w:val="00417A51"/>
    <w:rsid w:val="0042499F"/>
    <w:rsid w:val="00432D93"/>
    <w:rsid w:val="00477942"/>
    <w:rsid w:val="00483CAE"/>
    <w:rsid w:val="00485612"/>
    <w:rsid w:val="00493B99"/>
    <w:rsid w:val="004A5BE8"/>
    <w:rsid w:val="004A7C58"/>
    <w:rsid w:val="004D2CE2"/>
    <w:rsid w:val="004D5FC8"/>
    <w:rsid w:val="004F36A7"/>
    <w:rsid w:val="00517C55"/>
    <w:rsid w:val="00527808"/>
    <w:rsid w:val="005320ED"/>
    <w:rsid w:val="005336A1"/>
    <w:rsid w:val="005667F6"/>
    <w:rsid w:val="00567FAA"/>
    <w:rsid w:val="00581949"/>
    <w:rsid w:val="00583EBD"/>
    <w:rsid w:val="00596C27"/>
    <w:rsid w:val="005A5FD2"/>
    <w:rsid w:val="005B621B"/>
    <w:rsid w:val="005E03EA"/>
    <w:rsid w:val="006203F8"/>
    <w:rsid w:val="006349D8"/>
    <w:rsid w:val="0064619D"/>
    <w:rsid w:val="00664744"/>
    <w:rsid w:val="00674778"/>
    <w:rsid w:val="0067543B"/>
    <w:rsid w:val="006841B0"/>
    <w:rsid w:val="006921DA"/>
    <w:rsid w:val="0069470D"/>
    <w:rsid w:val="0069489E"/>
    <w:rsid w:val="006A290E"/>
    <w:rsid w:val="006A5628"/>
    <w:rsid w:val="006B3E3E"/>
    <w:rsid w:val="006F4ACB"/>
    <w:rsid w:val="006F4BB6"/>
    <w:rsid w:val="007012EC"/>
    <w:rsid w:val="00711458"/>
    <w:rsid w:val="0072323B"/>
    <w:rsid w:val="00725124"/>
    <w:rsid w:val="00731850"/>
    <w:rsid w:val="00731994"/>
    <w:rsid w:val="00735056"/>
    <w:rsid w:val="00737986"/>
    <w:rsid w:val="00750583"/>
    <w:rsid w:val="00754757"/>
    <w:rsid w:val="007A4C14"/>
    <w:rsid w:val="007C64EE"/>
    <w:rsid w:val="007E4834"/>
    <w:rsid w:val="007E49C8"/>
    <w:rsid w:val="007F4258"/>
    <w:rsid w:val="00815B91"/>
    <w:rsid w:val="00823C91"/>
    <w:rsid w:val="008254CD"/>
    <w:rsid w:val="008627F4"/>
    <w:rsid w:val="008715DD"/>
    <w:rsid w:val="00876724"/>
    <w:rsid w:val="008A5520"/>
    <w:rsid w:val="008B55BE"/>
    <w:rsid w:val="008D4903"/>
    <w:rsid w:val="008D7741"/>
    <w:rsid w:val="008E73B8"/>
    <w:rsid w:val="008F1823"/>
    <w:rsid w:val="008F4697"/>
    <w:rsid w:val="0090267D"/>
    <w:rsid w:val="009039B2"/>
    <w:rsid w:val="00907466"/>
    <w:rsid w:val="00923F41"/>
    <w:rsid w:val="0092645D"/>
    <w:rsid w:val="00926FEF"/>
    <w:rsid w:val="009271CF"/>
    <w:rsid w:val="00932852"/>
    <w:rsid w:val="009478EE"/>
    <w:rsid w:val="00947AE8"/>
    <w:rsid w:val="009573FD"/>
    <w:rsid w:val="00987821"/>
    <w:rsid w:val="00992B52"/>
    <w:rsid w:val="009B1556"/>
    <w:rsid w:val="009B3DAA"/>
    <w:rsid w:val="009C3FAB"/>
    <w:rsid w:val="009E13A9"/>
    <w:rsid w:val="009E3F83"/>
    <w:rsid w:val="009E5CAF"/>
    <w:rsid w:val="009E6333"/>
    <w:rsid w:val="009F33F1"/>
    <w:rsid w:val="009F3CC0"/>
    <w:rsid w:val="009F5A9B"/>
    <w:rsid w:val="00A014B3"/>
    <w:rsid w:val="00A2349E"/>
    <w:rsid w:val="00A431B2"/>
    <w:rsid w:val="00A50A6A"/>
    <w:rsid w:val="00A63854"/>
    <w:rsid w:val="00A73AF6"/>
    <w:rsid w:val="00A85B04"/>
    <w:rsid w:val="00A902C2"/>
    <w:rsid w:val="00A971E6"/>
    <w:rsid w:val="00AA3BB8"/>
    <w:rsid w:val="00AB2D4D"/>
    <w:rsid w:val="00AC319B"/>
    <w:rsid w:val="00AD55AD"/>
    <w:rsid w:val="00AE124D"/>
    <w:rsid w:val="00AE3C63"/>
    <w:rsid w:val="00AF2191"/>
    <w:rsid w:val="00AF31E4"/>
    <w:rsid w:val="00B06550"/>
    <w:rsid w:val="00B27B7A"/>
    <w:rsid w:val="00B3559C"/>
    <w:rsid w:val="00B9239A"/>
    <w:rsid w:val="00BA093E"/>
    <w:rsid w:val="00BB1395"/>
    <w:rsid w:val="00BB2A39"/>
    <w:rsid w:val="00BB3D42"/>
    <w:rsid w:val="00BB59E4"/>
    <w:rsid w:val="00BB74D3"/>
    <w:rsid w:val="00BD599B"/>
    <w:rsid w:val="00BE0909"/>
    <w:rsid w:val="00C017EE"/>
    <w:rsid w:val="00C103DB"/>
    <w:rsid w:val="00C22DB9"/>
    <w:rsid w:val="00C30228"/>
    <w:rsid w:val="00C32109"/>
    <w:rsid w:val="00C43291"/>
    <w:rsid w:val="00C514A7"/>
    <w:rsid w:val="00C52BEE"/>
    <w:rsid w:val="00C55AFA"/>
    <w:rsid w:val="00C768F6"/>
    <w:rsid w:val="00CB416E"/>
    <w:rsid w:val="00CB7907"/>
    <w:rsid w:val="00CC032B"/>
    <w:rsid w:val="00CC3FB9"/>
    <w:rsid w:val="00CE72E4"/>
    <w:rsid w:val="00CF3C31"/>
    <w:rsid w:val="00D13808"/>
    <w:rsid w:val="00D2042D"/>
    <w:rsid w:val="00D305F2"/>
    <w:rsid w:val="00D30F0C"/>
    <w:rsid w:val="00D471A6"/>
    <w:rsid w:val="00D550B4"/>
    <w:rsid w:val="00D61757"/>
    <w:rsid w:val="00D6770E"/>
    <w:rsid w:val="00DB4CC1"/>
    <w:rsid w:val="00DC2043"/>
    <w:rsid w:val="00DC3413"/>
    <w:rsid w:val="00DD3C3F"/>
    <w:rsid w:val="00DD734F"/>
    <w:rsid w:val="00DE5353"/>
    <w:rsid w:val="00DE7A42"/>
    <w:rsid w:val="00E026C2"/>
    <w:rsid w:val="00E07192"/>
    <w:rsid w:val="00E2761D"/>
    <w:rsid w:val="00E422BA"/>
    <w:rsid w:val="00E5595F"/>
    <w:rsid w:val="00E630F5"/>
    <w:rsid w:val="00E67AD1"/>
    <w:rsid w:val="00E74D83"/>
    <w:rsid w:val="00E84C0A"/>
    <w:rsid w:val="00E87737"/>
    <w:rsid w:val="00EB6A66"/>
    <w:rsid w:val="00EC3C02"/>
    <w:rsid w:val="00ED116D"/>
    <w:rsid w:val="00ED5051"/>
    <w:rsid w:val="00ED534E"/>
    <w:rsid w:val="00ED79ED"/>
    <w:rsid w:val="00F075B1"/>
    <w:rsid w:val="00F1314B"/>
    <w:rsid w:val="00F276C3"/>
    <w:rsid w:val="00F41FF9"/>
    <w:rsid w:val="00F44B2C"/>
    <w:rsid w:val="00F74101"/>
    <w:rsid w:val="00F74F89"/>
    <w:rsid w:val="00F80D9D"/>
    <w:rsid w:val="00F97C5E"/>
    <w:rsid w:val="00F97F66"/>
    <w:rsid w:val="00FA07B9"/>
    <w:rsid w:val="00FB6B62"/>
    <w:rsid w:val="00FD397F"/>
    <w:rsid w:val="00FD7A35"/>
    <w:rsid w:val="00FF6A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818C0"/>
  <w15:chartTrackingRefBased/>
  <w15:docId w15:val="{007072B7-BF58-4463-9E06-93784B587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5FD2"/>
  </w:style>
  <w:style w:type="paragraph" w:styleId="Heading1">
    <w:name w:val="heading 1"/>
    <w:basedOn w:val="Normal"/>
    <w:next w:val="Normal"/>
    <w:link w:val="Heading1Char"/>
    <w:uiPriority w:val="9"/>
    <w:qFormat/>
    <w:rsid w:val="005A5FD2"/>
    <w:pPr>
      <w:keepNext/>
      <w:keepLines/>
      <w:spacing w:before="400" w:after="120" w:line="276" w:lineRule="auto"/>
      <w:contextualSpacing/>
      <w:outlineLvl w:val="0"/>
    </w:pPr>
    <w:rPr>
      <w:rFonts w:ascii="Arial" w:eastAsia="Arial" w:hAnsi="Arial" w:cs="Arial"/>
      <w:b/>
      <w:color w:val="00000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5FD2"/>
    <w:rPr>
      <w:rFonts w:ascii="Arial" w:eastAsia="Arial" w:hAnsi="Arial" w:cs="Arial"/>
      <w:b/>
      <w:color w:val="000000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5A5FD2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5A5F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A5F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5FD2"/>
  </w:style>
  <w:style w:type="paragraph" w:styleId="Footer">
    <w:name w:val="footer"/>
    <w:basedOn w:val="Normal"/>
    <w:link w:val="FooterChar"/>
    <w:uiPriority w:val="99"/>
    <w:unhideWhenUsed/>
    <w:rsid w:val="005A5F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5FD2"/>
  </w:style>
  <w:style w:type="paragraph" w:styleId="ListParagraph">
    <w:name w:val="List Paragraph"/>
    <w:basedOn w:val="Normal"/>
    <w:uiPriority w:val="34"/>
    <w:qFormat/>
    <w:rsid w:val="005A5FD2"/>
    <w:pPr>
      <w:ind w:left="720"/>
      <w:contextualSpacing/>
    </w:pPr>
  </w:style>
  <w:style w:type="paragraph" w:customStyle="1" w:styleId="card-text">
    <w:name w:val="card-text"/>
    <w:basedOn w:val="Normal"/>
    <w:rsid w:val="007012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7012EC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</w:rPr>
  </w:style>
  <w:style w:type="character" w:customStyle="1" w:styleId="BodyTextChar">
    <w:name w:val="Body Text Char"/>
    <w:basedOn w:val="DefaultParagraphFont"/>
    <w:link w:val="BodyText"/>
    <w:uiPriority w:val="1"/>
    <w:rsid w:val="007012EC"/>
    <w:rPr>
      <w:rFonts w:ascii="Arial" w:eastAsia="Arial" w:hAnsi="Arial" w:cs="Arial"/>
    </w:rPr>
  </w:style>
  <w:style w:type="paragraph" w:customStyle="1" w:styleId="Default">
    <w:name w:val="Default"/>
    <w:rsid w:val="00823C91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table" w:styleId="MediumGrid2-Accent2">
    <w:name w:val="Medium Grid 2 Accent 2"/>
    <w:basedOn w:val="TableNormal"/>
    <w:uiPriority w:val="68"/>
    <w:rsid w:val="007A4C1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886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4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88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36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7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2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1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1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8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7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2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9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2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0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5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1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6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02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94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5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0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7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1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8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2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1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5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7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7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2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9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8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7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3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8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4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9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0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5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2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7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42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1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55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8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4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7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9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5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6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3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5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7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23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3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4</TotalTime>
  <Pages>9</Pages>
  <Words>900</Words>
  <Characters>5134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C18F094</dc:creator>
  <cp:keywords/>
  <dc:description/>
  <cp:lastModifiedBy>cict10</cp:lastModifiedBy>
  <cp:revision>363</cp:revision>
  <cp:lastPrinted>2022-02-28T10:27:00Z</cp:lastPrinted>
  <dcterms:created xsi:type="dcterms:W3CDTF">2021-10-10T11:52:00Z</dcterms:created>
  <dcterms:modified xsi:type="dcterms:W3CDTF">2022-03-21T05:36:00Z</dcterms:modified>
</cp:coreProperties>
</file>